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36951" w:rsidRPr="00A36951" w:rsidRDefault="00BF4944" w:rsidP="00A36951">
      <w:pPr>
        <w:pStyle w:val="NoSpacing"/>
        <w:rPr>
          <w:b/>
          <w:sz w:val="52"/>
          <w:szCs w:val="56"/>
        </w:rPr>
      </w:pPr>
      <w:r w:rsidRPr="0002175F">
        <w:rPr>
          <w:noProof/>
        </w:rPr>
        <w:drawing>
          <wp:inline distT="0" distB="0" distL="0" distR="0">
            <wp:extent cx="933450" cy="38893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HSAA-new-logo-text-color_full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3889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36951">
        <w:tab/>
      </w:r>
      <w:r w:rsidR="00E432F9">
        <w:rPr>
          <w:b/>
          <w:sz w:val="52"/>
          <w:szCs w:val="56"/>
        </w:rPr>
        <w:t>REGION</w:t>
      </w:r>
      <w:r w:rsidR="00A36951" w:rsidRPr="00A36951">
        <w:rPr>
          <w:b/>
          <w:sz w:val="52"/>
          <w:szCs w:val="56"/>
        </w:rPr>
        <w:t xml:space="preserve"> ORDER OF APPEARANC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96"/>
        <w:gridCol w:w="1596"/>
        <w:gridCol w:w="1596"/>
        <w:gridCol w:w="1596"/>
        <w:gridCol w:w="1596"/>
        <w:gridCol w:w="1596"/>
      </w:tblGrid>
      <w:tr w:rsidR="00A36951" w:rsidRPr="00A36951" w:rsidTr="00060351">
        <w:tc>
          <w:tcPr>
            <w:tcW w:w="1596" w:type="dxa"/>
          </w:tcPr>
          <w:p w:rsidR="00A36951" w:rsidRPr="00A36951" w:rsidRDefault="00A36951" w:rsidP="00060351">
            <w:pPr>
              <w:pStyle w:val="NoSpacing"/>
              <w:rPr>
                <w:b/>
                <w:sz w:val="36"/>
                <w:szCs w:val="36"/>
              </w:rPr>
            </w:pPr>
            <w:r w:rsidRPr="00A36951">
              <w:rPr>
                <w:b/>
                <w:sz w:val="36"/>
                <w:szCs w:val="36"/>
              </w:rPr>
              <w:t>REGION</w:t>
            </w:r>
          </w:p>
        </w:tc>
        <w:tc>
          <w:tcPr>
            <w:tcW w:w="1596" w:type="dxa"/>
          </w:tcPr>
          <w:p w:rsidR="00A36951" w:rsidRPr="00A36951" w:rsidRDefault="00A36951" w:rsidP="00060351">
            <w:pPr>
              <w:pStyle w:val="NoSpacing"/>
              <w:rPr>
                <w:b/>
                <w:sz w:val="36"/>
                <w:szCs w:val="36"/>
              </w:rPr>
            </w:pPr>
          </w:p>
        </w:tc>
        <w:tc>
          <w:tcPr>
            <w:tcW w:w="1596" w:type="dxa"/>
          </w:tcPr>
          <w:p w:rsidR="00A36951" w:rsidRPr="00A36951" w:rsidRDefault="00A36951" w:rsidP="00060351">
            <w:pPr>
              <w:pStyle w:val="NoSpacing"/>
              <w:rPr>
                <w:b/>
                <w:sz w:val="36"/>
                <w:szCs w:val="36"/>
              </w:rPr>
            </w:pPr>
          </w:p>
        </w:tc>
        <w:tc>
          <w:tcPr>
            <w:tcW w:w="1596" w:type="dxa"/>
          </w:tcPr>
          <w:p w:rsidR="00A36951" w:rsidRPr="00A36951" w:rsidRDefault="00A36951" w:rsidP="00060351">
            <w:pPr>
              <w:pStyle w:val="NoSpacing"/>
              <w:rPr>
                <w:b/>
                <w:sz w:val="36"/>
                <w:szCs w:val="36"/>
              </w:rPr>
            </w:pPr>
          </w:p>
        </w:tc>
        <w:tc>
          <w:tcPr>
            <w:tcW w:w="1596" w:type="dxa"/>
          </w:tcPr>
          <w:p w:rsidR="00A36951" w:rsidRPr="00A36951" w:rsidRDefault="00A36951" w:rsidP="00060351">
            <w:pPr>
              <w:pStyle w:val="NoSpacing"/>
              <w:rPr>
                <w:b/>
                <w:sz w:val="36"/>
                <w:szCs w:val="36"/>
              </w:rPr>
            </w:pPr>
            <w:r w:rsidRPr="00A36951">
              <w:rPr>
                <w:b/>
                <w:sz w:val="36"/>
                <w:szCs w:val="36"/>
              </w:rPr>
              <w:t>DATE</w:t>
            </w:r>
          </w:p>
        </w:tc>
        <w:tc>
          <w:tcPr>
            <w:tcW w:w="1596" w:type="dxa"/>
          </w:tcPr>
          <w:p w:rsidR="00A36951" w:rsidRPr="00A36951" w:rsidRDefault="00A36951" w:rsidP="00060351">
            <w:pPr>
              <w:pStyle w:val="NoSpacing"/>
              <w:rPr>
                <w:b/>
                <w:sz w:val="36"/>
                <w:szCs w:val="36"/>
              </w:rPr>
            </w:pPr>
          </w:p>
        </w:tc>
      </w:tr>
    </w:tbl>
    <w:p w:rsidR="00794D0F" w:rsidRPr="00A36951" w:rsidRDefault="00794D0F" w:rsidP="00A36951">
      <w:pPr>
        <w:pStyle w:val="NoSpacing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9"/>
        <w:gridCol w:w="4516"/>
        <w:gridCol w:w="624"/>
        <w:gridCol w:w="449"/>
        <w:gridCol w:w="4802"/>
      </w:tblGrid>
      <w:tr w:rsidR="00CB532C" w:rsidRPr="00A36951" w:rsidTr="00CB532C">
        <w:tc>
          <w:tcPr>
            <w:tcW w:w="399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  <w:tc>
          <w:tcPr>
            <w:tcW w:w="4569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  <w:r w:rsidRPr="00A36951">
              <w:rPr>
                <w:b/>
                <w:sz w:val="36"/>
                <w:szCs w:val="36"/>
              </w:rPr>
              <w:t>SMALL</w:t>
            </w:r>
          </w:p>
        </w:tc>
        <w:tc>
          <w:tcPr>
            <w:tcW w:w="630" w:type="dxa"/>
            <w:shd w:val="clear" w:color="auto" w:fill="BFBFBF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  <w:tc>
          <w:tcPr>
            <w:tcW w:w="450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  <w:tc>
          <w:tcPr>
            <w:tcW w:w="4860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  <w:r w:rsidRPr="00A36951">
              <w:rPr>
                <w:b/>
                <w:sz w:val="36"/>
                <w:szCs w:val="36"/>
              </w:rPr>
              <w:t>SUPER LARGE</w:t>
            </w:r>
          </w:p>
        </w:tc>
      </w:tr>
      <w:tr w:rsidR="00CB532C" w:rsidRPr="00A36951" w:rsidTr="00CB532C">
        <w:tc>
          <w:tcPr>
            <w:tcW w:w="399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  <w:r w:rsidRPr="00A36951">
              <w:rPr>
                <w:b/>
                <w:sz w:val="36"/>
                <w:szCs w:val="36"/>
              </w:rPr>
              <w:t>1</w:t>
            </w:r>
          </w:p>
        </w:tc>
        <w:tc>
          <w:tcPr>
            <w:tcW w:w="4569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  <w:tc>
          <w:tcPr>
            <w:tcW w:w="630" w:type="dxa"/>
            <w:shd w:val="clear" w:color="auto" w:fill="BFBFBF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  <w:tc>
          <w:tcPr>
            <w:tcW w:w="450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  <w:r w:rsidRPr="00A36951">
              <w:rPr>
                <w:b/>
                <w:sz w:val="36"/>
                <w:szCs w:val="36"/>
              </w:rPr>
              <w:t>1</w:t>
            </w:r>
          </w:p>
        </w:tc>
        <w:tc>
          <w:tcPr>
            <w:tcW w:w="4860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</w:tr>
      <w:tr w:rsidR="00CB532C" w:rsidRPr="00A36951" w:rsidTr="00CB532C">
        <w:tc>
          <w:tcPr>
            <w:tcW w:w="399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  <w:r w:rsidRPr="00A36951">
              <w:rPr>
                <w:b/>
                <w:sz w:val="36"/>
                <w:szCs w:val="36"/>
              </w:rPr>
              <w:t>2</w:t>
            </w:r>
          </w:p>
        </w:tc>
        <w:tc>
          <w:tcPr>
            <w:tcW w:w="4569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  <w:tc>
          <w:tcPr>
            <w:tcW w:w="630" w:type="dxa"/>
            <w:shd w:val="clear" w:color="auto" w:fill="BFBFBF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  <w:tc>
          <w:tcPr>
            <w:tcW w:w="450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  <w:r w:rsidRPr="00A36951">
              <w:rPr>
                <w:b/>
                <w:sz w:val="36"/>
                <w:szCs w:val="36"/>
              </w:rPr>
              <w:t>2</w:t>
            </w:r>
          </w:p>
        </w:tc>
        <w:tc>
          <w:tcPr>
            <w:tcW w:w="4860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</w:tr>
      <w:tr w:rsidR="00CB532C" w:rsidRPr="00A36951" w:rsidTr="00CB532C">
        <w:tc>
          <w:tcPr>
            <w:tcW w:w="399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  <w:r w:rsidRPr="00A36951">
              <w:rPr>
                <w:b/>
                <w:sz w:val="36"/>
                <w:szCs w:val="36"/>
              </w:rPr>
              <w:t>3</w:t>
            </w:r>
          </w:p>
        </w:tc>
        <w:tc>
          <w:tcPr>
            <w:tcW w:w="4569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  <w:tc>
          <w:tcPr>
            <w:tcW w:w="630" w:type="dxa"/>
            <w:shd w:val="clear" w:color="auto" w:fill="BFBFBF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  <w:tc>
          <w:tcPr>
            <w:tcW w:w="450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  <w:r w:rsidRPr="00A36951">
              <w:rPr>
                <w:b/>
                <w:sz w:val="36"/>
                <w:szCs w:val="36"/>
              </w:rPr>
              <w:t>3</w:t>
            </w:r>
          </w:p>
        </w:tc>
        <w:tc>
          <w:tcPr>
            <w:tcW w:w="4860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</w:tr>
      <w:tr w:rsidR="00CB532C" w:rsidRPr="00A36951" w:rsidTr="00CB532C">
        <w:tc>
          <w:tcPr>
            <w:tcW w:w="399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  <w:r w:rsidRPr="00A36951">
              <w:rPr>
                <w:b/>
                <w:sz w:val="36"/>
                <w:szCs w:val="36"/>
              </w:rPr>
              <w:t>4</w:t>
            </w:r>
          </w:p>
        </w:tc>
        <w:tc>
          <w:tcPr>
            <w:tcW w:w="4569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  <w:tc>
          <w:tcPr>
            <w:tcW w:w="630" w:type="dxa"/>
            <w:shd w:val="clear" w:color="auto" w:fill="BFBFBF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  <w:tc>
          <w:tcPr>
            <w:tcW w:w="450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  <w:r w:rsidRPr="00A36951">
              <w:rPr>
                <w:b/>
                <w:sz w:val="36"/>
                <w:szCs w:val="36"/>
              </w:rPr>
              <w:t>4</w:t>
            </w:r>
          </w:p>
        </w:tc>
        <w:tc>
          <w:tcPr>
            <w:tcW w:w="4860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</w:tr>
      <w:tr w:rsidR="00CB532C" w:rsidRPr="00A36951" w:rsidTr="00CB532C">
        <w:tc>
          <w:tcPr>
            <w:tcW w:w="399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  <w:r w:rsidRPr="00A36951">
              <w:rPr>
                <w:b/>
                <w:sz w:val="36"/>
                <w:szCs w:val="36"/>
              </w:rPr>
              <w:t>5</w:t>
            </w:r>
          </w:p>
        </w:tc>
        <w:tc>
          <w:tcPr>
            <w:tcW w:w="4569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  <w:tc>
          <w:tcPr>
            <w:tcW w:w="630" w:type="dxa"/>
            <w:shd w:val="clear" w:color="auto" w:fill="BFBFBF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  <w:tc>
          <w:tcPr>
            <w:tcW w:w="450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  <w:r w:rsidRPr="00A36951">
              <w:rPr>
                <w:b/>
                <w:sz w:val="36"/>
                <w:szCs w:val="36"/>
              </w:rPr>
              <w:t>5</w:t>
            </w:r>
          </w:p>
        </w:tc>
        <w:tc>
          <w:tcPr>
            <w:tcW w:w="4860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</w:tr>
      <w:tr w:rsidR="00CB532C" w:rsidRPr="00A36951" w:rsidTr="00CB532C">
        <w:tc>
          <w:tcPr>
            <w:tcW w:w="399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  <w:r w:rsidRPr="00A36951">
              <w:rPr>
                <w:b/>
                <w:sz w:val="36"/>
                <w:szCs w:val="36"/>
              </w:rPr>
              <w:t>6</w:t>
            </w:r>
          </w:p>
        </w:tc>
        <w:tc>
          <w:tcPr>
            <w:tcW w:w="4569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  <w:tc>
          <w:tcPr>
            <w:tcW w:w="630" w:type="dxa"/>
            <w:shd w:val="clear" w:color="auto" w:fill="BFBFBF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  <w:tc>
          <w:tcPr>
            <w:tcW w:w="450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  <w:r w:rsidRPr="00A36951">
              <w:rPr>
                <w:b/>
                <w:sz w:val="36"/>
                <w:szCs w:val="36"/>
              </w:rPr>
              <w:t>6</w:t>
            </w:r>
          </w:p>
        </w:tc>
        <w:tc>
          <w:tcPr>
            <w:tcW w:w="4860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</w:tr>
      <w:tr w:rsidR="00CB532C" w:rsidRPr="00A36951" w:rsidTr="00CB532C">
        <w:tc>
          <w:tcPr>
            <w:tcW w:w="399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  <w:r w:rsidRPr="00A36951">
              <w:rPr>
                <w:b/>
                <w:sz w:val="36"/>
                <w:szCs w:val="36"/>
              </w:rPr>
              <w:t>7</w:t>
            </w:r>
          </w:p>
        </w:tc>
        <w:tc>
          <w:tcPr>
            <w:tcW w:w="4569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  <w:tc>
          <w:tcPr>
            <w:tcW w:w="630" w:type="dxa"/>
            <w:shd w:val="clear" w:color="auto" w:fill="BFBFBF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  <w:tc>
          <w:tcPr>
            <w:tcW w:w="450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  <w:r w:rsidRPr="00A36951">
              <w:rPr>
                <w:b/>
                <w:sz w:val="36"/>
                <w:szCs w:val="36"/>
              </w:rPr>
              <w:t>7</w:t>
            </w:r>
          </w:p>
        </w:tc>
        <w:tc>
          <w:tcPr>
            <w:tcW w:w="4860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</w:tr>
    </w:tbl>
    <w:p w:rsidR="00A36951" w:rsidRPr="00A36951" w:rsidRDefault="00A36951" w:rsidP="00A36951">
      <w:pPr>
        <w:pStyle w:val="NoSpacing"/>
        <w:rPr>
          <w:b/>
          <w:sz w:val="36"/>
          <w:szCs w:val="3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9"/>
        <w:gridCol w:w="4520"/>
        <w:gridCol w:w="623"/>
        <w:gridCol w:w="449"/>
        <w:gridCol w:w="4799"/>
      </w:tblGrid>
      <w:tr w:rsidR="00CB532C" w:rsidRPr="00A36951" w:rsidTr="00CB532C">
        <w:tc>
          <w:tcPr>
            <w:tcW w:w="399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  <w:tc>
          <w:tcPr>
            <w:tcW w:w="4569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  <w:r w:rsidRPr="00A36951">
              <w:rPr>
                <w:b/>
                <w:sz w:val="36"/>
                <w:szCs w:val="36"/>
              </w:rPr>
              <w:t>MEDIUM</w:t>
            </w:r>
          </w:p>
        </w:tc>
        <w:tc>
          <w:tcPr>
            <w:tcW w:w="630" w:type="dxa"/>
            <w:shd w:val="clear" w:color="auto" w:fill="BFBFBF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  <w:tc>
          <w:tcPr>
            <w:tcW w:w="450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  <w:tc>
          <w:tcPr>
            <w:tcW w:w="4860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  <w:r w:rsidRPr="00A36951">
              <w:rPr>
                <w:b/>
                <w:sz w:val="36"/>
                <w:szCs w:val="36"/>
              </w:rPr>
              <w:t>COED</w:t>
            </w:r>
            <w:r w:rsidR="000353AA">
              <w:rPr>
                <w:b/>
                <w:sz w:val="36"/>
                <w:szCs w:val="36"/>
              </w:rPr>
              <w:t>-A</w:t>
            </w:r>
          </w:p>
        </w:tc>
      </w:tr>
      <w:tr w:rsidR="00CB532C" w:rsidRPr="00A36951" w:rsidTr="00CB532C">
        <w:tc>
          <w:tcPr>
            <w:tcW w:w="399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  <w:r w:rsidRPr="00A36951">
              <w:rPr>
                <w:b/>
                <w:sz w:val="36"/>
                <w:szCs w:val="36"/>
              </w:rPr>
              <w:t>1</w:t>
            </w:r>
          </w:p>
        </w:tc>
        <w:tc>
          <w:tcPr>
            <w:tcW w:w="4569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  <w:tc>
          <w:tcPr>
            <w:tcW w:w="630" w:type="dxa"/>
            <w:shd w:val="clear" w:color="auto" w:fill="BFBFBF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  <w:tc>
          <w:tcPr>
            <w:tcW w:w="450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  <w:r w:rsidRPr="00A36951">
              <w:rPr>
                <w:b/>
                <w:sz w:val="36"/>
                <w:szCs w:val="36"/>
              </w:rPr>
              <w:t>1</w:t>
            </w:r>
          </w:p>
        </w:tc>
        <w:tc>
          <w:tcPr>
            <w:tcW w:w="4860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</w:tr>
      <w:tr w:rsidR="00CB532C" w:rsidRPr="00A36951" w:rsidTr="00CB532C">
        <w:tc>
          <w:tcPr>
            <w:tcW w:w="399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  <w:r w:rsidRPr="00A36951">
              <w:rPr>
                <w:b/>
                <w:sz w:val="36"/>
                <w:szCs w:val="36"/>
              </w:rPr>
              <w:t>2</w:t>
            </w:r>
          </w:p>
        </w:tc>
        <w:tc>
          <w:tcPr>
            <w:tcW w:w="4569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  <w:tc>
          <w:tcPr>
            <w:tcW w:w="630" w:type="dxa"/>
            <w:shd w:val="clear" w:color="auto" w:fill="BFBFBF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  <w:tc>
          <w:tcPr>
            <w:tcW w:w="450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  <w:r w:rsidRPr="00A36951">
              <w:rPr>
                <w:b/>
                <w:sz w:val="36"/>
                <w:szCs w:val="36"/>
              </w:rPr>
              <w:t>2</w:t>
            </w:r>
          </w:p>
        </w:tc>
        <w:tc>
          <w:tcPr>
            <w:tcW w:w="4860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</w:tr>
      <w:tr w:rsidR="00CB532C" w:rsidRPr="00A36951" w:rsidTr="00CB532C">
        <w:tc>
          <w:tcPr>
            <w:tcW w:w="399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  <w:r w:rsidRPr="00A36951">
              <w:rPr>
                <w:b/>
                <w:sz w:val="36"/>
                <w:szCs w:val="36"/>
              </w:rPr>
              <w:t>3</w:t>
            </w:r>
          </w:p>
        </w:tc>
        <w:tc>
          <w:tcPr>
            <w:tcW w:w="4569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  <w:tc>
          <w:tcPr>
            <w:tcW w:w="630" w:type="dxa"/>
            <w:shd w:val="clear" w:color="auto" w:fill="BFBFBF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  <w:tc>
          <w:tcPr>
            <w:tcW w:w="450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  <w:r w:rsidRPr="00A36951">
              <w:rPr>
                <w:b/>
                <w:sz w:val="36"/>
                <w:szCs w:val="36"/>
              </w:rPr>
              <w:t>3</w:t>
            </w:r>
          </w:p>
        </w:tc>
        <w:tc>
          <w:tcPr>
            <w:tcW w:w="4860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</w:tr>
      <w:tr w:rsidR="00CB532C" w:rsidRPr="00A36951" w:rsidTr="00CB532C">
        <w:tc>
          <w:tcPr>
            <w:tcW w:w="399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  <w:r w:rsidRPr="00A36951">
              <w:rPr>
                <w:b/>
                <w:sz w:val="36"/>
                <w:szCs w:val="36"/>
              </w:rPr>
              <w:t>4</w:t>
            </w:r>
          </w:p>
        </w:tc>
        <w:tc>
          <w:tcPr>
            <w:tcW w:w="4569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  <w:tc>
          <w:tcPr>
            <w:tcW w:w="630" w:type="dxa"/>
            <w:shd w:val="clear" w:color="auto" w:fill="BFBFBF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  <w:tc>
          <w:tcPr>
            <w:tcW w:w="450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  <w:r w:rsidRPr="00A36951">
              <w:rPr>
                <w:b/>
                <w:sz w:val="36"/>
                <w:szCs w:val="36"/>
              </w:rPr>
              <w:t>4</w:t>
            </w:r>
          </w:p>
        </w:tc>
        <w:tc>
          <w:tcPr>
            <w:tcW w:w="4860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</w:tr>
      <w:tr w:rsidR="00CB532C" w:rsidRPr="00A36951" w:rsidTr="00CB532C">
        <w:tc>
          <w:tcPr>
            <w:tcW w:w="399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  <w:r w:rsidRPr="00A36951">
              <w:rPr>
                <w:b/>
                <w:sz w:val="36"/>
                <w:szCs w:val="36"/>
              </w:rPr>
              <w:t>5</w:t>
            </w:r>
          </w:p>
        </w:tc>
        <w:tc>
          <w:tcPr>
            <w:tcW w:w="4569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  <w:tc>
          <w:tcPr>
            <w:tcW w:w="630" w:type="dxa"/>
            <w:shd w:val="clear" w:color="auto" w:fill="BFBFBF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  <w:tc>
          <w:tcPr>
            <w:tcW w:w="450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  <w:r w:rsidRPr="00A36951">
              <w:rPr>
                <w:b/>
                <w:sz w:val="36"/>
                <w:szCs w:val="36"/>
              </w:rPr>
              <w:t>5</w:t>
            </w:r>
          </w:p>
        </w:tc>
        <w:tc>
          <w:tcPr>
            <w:tcW w:w="4860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</w:tr>
      <w:tr w:rsidR="00CB532C" w:rsidRPr="00A36951" w:rsidTr="00CB532C">
        <w:tc>
          <w:tcPr>
            <w:tcW w:w="399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  <w:r w:rsidRPr="00A36951">
              <w:rPr>
                <w:b/>
                <w:sz w:val="36"/>
                <w:szCs w:val="36"/>
              </w:rPr>
              <w:t>6</w:t>
            </w:r>
          </w:p>
        </w:tc>
        <w:tc>
          <w:tcPr>
            <w:tcW w:w="4569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  <w:tc>
          <w:tcPr>
            <w:tcW w:w="630" w:type="dxa"/>
            <w:shd w:val="clear" w:color="auto" w:fill="BFBFBF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  <w:tc>
          <w:tcPr>
            <w:tcW w:w="450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  <w:r w:rsidRPr="00A36951">
              <w:rPr>
                <w:b/>
                <w:sz w:val="36"/>
                <w:szCs w:val="36"/>
              </w:rPr>
              <w:t>6</w:t>
            </w:r>
          </w:p>
        </w:tc>
        <w:tc>
          <w:tcPr>
            <w:tcW w:w="4860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</w:tr>
      <w:tr w:rsidR="00CB532C" w:rsidRPr="00A36951" w:rsidTr="00CB532C">
        <w:tc>
          <w:tcPr>
            <w:tcW w:w="399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  <w:r w:rsidRPr="00A36951">
              <w:rPr>
                <w:b/>
                <w:sz w:val="36"/>
                <w:szCs w:val="36"/>
              </w:rPr>
              <w:t>7</w:t>
            </w:r>
          </w:p>
        </w:tc>
        <w:tc>
          <w:tcPr>
            <w:tcW w:w="4569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  <w:tc>
          <w:tcPr>
            <w:tcW w:w="630" w:type="dxa"/>
            <w:shd w:val="clear" w:color="auto" w:fill="BFBFBF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  <w:tc>
          <w:tcPr>
            <w:tcW w:w="450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  <w:r w:rsidRPr="00A36951">
              <w:rPr>
                <w:b/>
                <w:sz w:val="36"/>
                <w:szCs w:val="36"/>
              </w:rPr>
              <w:t>7</w:t>
            </w:r>
          </w:p>
        </w:tc>
        <w:tc>
          <w:tcPr>
            <w:tcW w:w="4860" w:type="dxa"/>
          </w:tcPr>
          <w:p w:rsidR="00A36951" w:rsidRPr="00A36951" w:rsidRDefault="00A36951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</w:tr>
    </w:tbl>
    <w:p w:rsidR="00A36951" w:rsidRPr="00A36951" w:rsidRDefault="00A36951" w:rsidP="00A36951">
      <w:pPr>
        <w:pStyle w:val="NoSpacing"/>
        <w:rPr>
          <w:b/>
          <w:sz w:val="36"/>
          <w:szCs w:val="3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9"/>
        <w:gridCol w:w="4516"/>
        <w:gridCol w:w="624"/>
        <w:gridCol w:w="449"/>
        <w:gridCol w:w="4802"/>
      </w:tblGrid>
      <w:tr w:rsidR="000353AA" w:rsidRPr="00A36951" w:rsidTr="00277A6A">
        <w:tc>
          <w:tcPr>
            <w:tcW w:w="399" w:type="dxa"/>
          </w:tcPr>
          <w:p w:rsidR="000353AA" w:rsidRPr="00A36951" w:rsidRDefault="000353AA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  <w:tc>
          <w:tcPr>
            <w:tcW w:w="4569" w:type="dxa"/>
          </w:tcPr>
          <w:p w:rsidR="000353AA" w:rsidRPr="00A36951" w:rsidRDefault="000353AA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  <w:r w:rsidRPr="00A36951">
              <w:rPr>
                <w:b/>
                <w:sz w:val="36"/>
                <w:szCs w:val="36"/>
              </w:rPr>
              <w:t>LARGE</w:t>
            </w:r>
          </w:p>
        </w:tc>
        <w:tc>
          <w:tcPr>
            <w:tcW w:w="630" w:type="dxa"/>
            <w:shd w:val="clear" w:color="auto" w:fill="BFBFBF"/>
          </w:tcPr>
          <w:p w:rsidR="000353AA" w:rsidRPr="00A36951" w:rsidRDefault="000353AA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  <w:tc>
          <w:tcPr>
            <w:tcW w:w="450" w:type="dxa"/>
            <w:shd w:val="clear" w:color="auto" w:fill="FFFFFF"/>
          </w:tcPr>
          <w:p w:rsidR="000353AA" w:rsidRPr="000353AA" w:rsidRDefault="000353AA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  <w:tc>
          <w:tcPr>
            <w:tcW w:w="4860" w:type="dxa"/>
            <w:shd w:val="clear" w:color="auto" w:fill="FFFFFF"/>
          </w:tcPr>
          <w:p w:rsidR="000353AA" w:rsidRPr="000353AA" w:rsidRDefault="000353AA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COED-B</w:t>
            </w:r>
          </w:p>
        </w:tc>
      </w:tr>
      <w:tr w:rsidR="000353AA" w:rsidRPr="00A36951" w:rsidTr="00277A6A">
        <w:tc>
          <w:tcPr>
            <w:tcW w:w="399" w:type="dxa"/>
          </w:tcPr>
          <w:p w:rsidR="000353AA" w:rsidRPr="00A36951" w:rsidRDefault="000353AA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  <w:r w:rsidRPr="00A36951">
              <w:rPr>
                <w:b/>
                <w:sz w:val="36"/>
                <w:szCs w:val="36"/>
              </w:rPr>
              <w:t>1</w:t>
            </w:r>
          </w:p>
        </w:tc>
        <w:tc>
          <w:tcPr>
            <w:tcW w:w="4569" w:type="dxa"/>
          </w:tcPr>
          <w:p w:rsidR="000353AA" w:rsidRPr="00A36951" w:rsidRDefault="000353AA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  <w:tc>
          <w:tcPr>
            <w:tcW w:w="630" w:type="dxa"/>
            <w:shd w:val="clear" w:color="auto" w:fill="BFBFBF"/>
          </w:tcPr>
          <w:p w:rsidR="000353AA" w:rsidRPr="00A36951" w:rsidRDefault="000353AA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  <w:tc>
          <w:tcPr>
            <w:tcW w:w="450" w:type="dxa"/>
            <w:shd w:val="clear" w:color="auto" w:fill="FFFFFF"/>
          </w:tcPr>
          <w:p w:rsidR="000353AA" w:rsidRPr="000353AA" w:rsidRDefault="000353AA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1</w:t>
            </w:r>
          </w:p>
        </w:tc>
        <w:tc>
          <w:tcPr>
            <w:tcW w:w="4860" w:type="dxa"/>
            <w:shd w:val="clear" w:color="auto" w:fill="FFFFFF"/>
          </w:tcPr>
          <w:p w:rsidR="000353AA" w:rsidRPr="000353AA" w:rsidRDefault="000353AA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</w:tr>
      <w:tr w:rsidR="000353AA" w:rsidRPr="00A36951" w:rsidTr="00277A6A">
        <w:tc>
          <w:tcPr>
            <w:tcW w:w="399" w:type="dxa"/>
          </w:tcPr>
          <w:p w:rsidR="000353AA" w:rsidRPr="00A36951" w:rsidRDefault="000353AA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  <w:r w:rsidRPr="00A36951">
              <w:rPr>
                <w:b/>
                <w:sz w:val="36"/>
                <w:szCs w:val="36"/>
              </w:rPr>
              <w:t>2</w:t>
            </w:r>
          </w:p>
        </w:tc>
        <w:tc>
          <w:tcPr>
            <w:tcW w:w="4569" w:type="dxa"/>
          </w:tcPr>
          <w:p w:rsidR="000353AA" w:rsidRPr="00A36951" w:rsidRDefault="000353AA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  <w:tc>
          <w:tcPr>
            <w:tcW w:w="630" w:type="dxa"/>
            <w:shd w:val="clear" w:color="auto" w:fill="BFBFBF"/>
          </w:tcPr>
          <w:p w:rsidR="000353AA" w:rsidRPr="00A36951" w:rsidRDefault="000353AA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  <w:tc>
          <w:tcPr>
            <w:tcW w:w="450" w:type="dxa"/>
            <w:shd w:val="clear" w:color="auto" w:fill="FFFFFF"/>
          </w:tcPr>
          <w:p w:rsidR="000353AA" w:rsidRPr="000353AA" w:rsidRDefault="000353AA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</w:t>
            </w:r>
          </w:p>
        </w:tc>
        <w:tc>
          <w:tcPr>
            <w:tcW w:w="4860" w:type="dxa"/>
            <w:shd w:val="clear" w:color="auto" w:fill="FFFFFF"/>
          </w:tcPr>
          <w:p w:rsidR="000353AA" w:rsidRPr="000353AA" w:rsidRDefault="000353AA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</w:tr>
      <w:tr w:rsidR="000353AA" w:rsidRPr="00A36951" w:rsidTr="00277A6A">
        <w:tc>
          <w:tcPr>
            <w:tcW w:w="399" w:type="dxa"/>
          </w:tcPr>
          <w:p w:rsidR="000353AA" w:rsidRPr="00A36951" w:rsidRDefault="000353AA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  <w:r w:rsidRPr="00A36951">
              <w:rPr>
                <w:b/>
                <w:sz w:val="36"/>
                <w:szCs w:val="36"/>
              </w:rPr>
              <w:t>3</w:t>
            </w:r>
          </w:p>
        </w:tc>
        <w:tc>
          <w:tcPr>
            <w:tcW w:w="4569" w:type="dxa"/>
          </w:tcPr>
          <w:p w:rsidR="000353AA" w:rsidRPr="00A36951" w:rsidRDefault="000353AA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  <w:tc>
          <w:tcPr>
            <w:tcW w:w="630" w:type="dxa"/>
            <w:shd w:val="clear" w:color="auto" w:fill="BFBFBF"/>
          </w:tcPr>
          <w:p w:rsidR="000353AA" w:rsidRPr="00A36951" w:rsidRDefault="000353AA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  <w:tc>
          <w:tcPr>
            <w:tcW w:w="450" w:type="dxa"/>
            <w:shd w:val="clear" w:color="auto" w:fill="FFFFFF"/>
          </w:tcPr>
          <w:p w:rsidR="000353AA" w:rsidRPr="000353AA" w:rsidRDefault="000353AA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3</w:t>
            </w:r>
          </w:p>
        </w:tc>
        <w:tc>
          <w:tcPr>
            <w:tcW w:w="4860" w:type="dxa"/>
            <w:shd w:val="clear" w:color="auto" w:fill="FFFFFF"/>
          </w:tcPr>
          <w:p w:rsidR="000353AA" w:rsidRPr="000353AA" w:rsidRDefault="000353AA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</w:tr>
      <w:tr w:rsidR="000353AA" w:rsidRPr="00A36951" w:rsidTr="00277A6A">
        <w:tc>
          <w:tcPr>
            <w:tcW w:w="399" w:type="dxa"/>
          </w:tcPr>
          <w:p w:rsidR="000353AA" w:rsidRPr="00A36951" w:rsidRDefault="000353AA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  <w:r w:rsidRPr="00A36951">
              <w:rPr>
                <w:b/>
                <w:sz w:val="36"/>
                <w:szCs w:val="36"/>
              </w:rPr>
              <w:t>4</w:t>
            </w:r>
          </w:p>
        </w:tc>
        <w:tc>
          <w:tcPr>
            <w:tcW w:w="4569" w:type="dxa"/>
          </w:tcPr>
          <w:p w:rsidR="000353AA" w:rsidRPr="00A36951" w:rsidRDefault="000353AA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  <w:tc>
          <w:tcPr>
            <w:tcW w:w="630" w:type="dxa"/>
            <w:shd w:val="clear" w:color="auto" w:fill="BFBFBF"/>
          </w:tcPr>
          <w:p w:rsidR="000353AA" w:rsidRPr="00A36951" w:rsidRDefault="000353AA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  <w:tc>
          <w:tcPr>
            <w:tcW w:w="450" w:type="dxa"/>
            <w:shd w:val="clear" w:color="auto" w:fill="FFFFFF"/>
          </w:tcPr>
          <w:p w:rsidR="000353AA" w:rsidRPr="000353AA" w:rsidRDefault="000353AA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4</w:t>
            </w:r>
          </w:p>
        </w:tc>
        <w:tc>
          <w:tcPr>
            <w:tcW w:w="4860" w:type="dxa"/>
            <w:shd w:val="clear" w:color="auto" w:fill="FFFFFF"/>
          </w:tcPr>
          <w:p w:rsidR="000353AA" w:rsidRPr="000353AA" w:rsidRDefault="000353AA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</w:tr>
      <w:tr w:rsidR="000353AA" w:rsidRPr="00A36951" w:rsidTr="00277A6A">
        <w:tc>
          <w:tcPr>
            <w:tcW w:w="399" w:type="dxa"/>
          </w:tcPr>
          <w:p w:rsidR="000353AA" w:rsidRPr="00A36951" w:rsidRDefault="000353AA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  <w:r w:rsidRPr="00A36951">
              <w:rPr>
                <w:b/>
                <w:sz w:val="36"/>
                <w:szCs w:val="36"/>
              </w:rPr>
              <w:t>5</w:t>
            </w:r>
          </w:p>
        </w:tc>
        <w:tc>
          <w:tcPr>
            <w:tcW w:w="4569" w:type="dxa"/>
          </w:tcPr>
          <w:p w:rsidR="000353AA" w:rsidRPr="00A36951" w:rsidRDefault="000353AA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  <w:tc>
          <w:tcPr>
            <w:tcW w:w="630" w:type="dxa"/>
            <w:shd w:val="clear" w:color="auto" w:fill="BFBFBF"/>
          </w:tcPr>
          <w:p w:rsidR="000353AA" w:rsidRPr="00A36951" w:rsidRDefault="000353AA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  <w:tc>
          <w:tcPr>
            <w:tcW w:w="450" w:type="dxa"/>
            <w:shd w:val="clear" w:color="auto" w:fill="FFFFFF"/>
          </w:tcPr>
          <w:p w:rsidR="000353AA" w:rsidRPr="000353AA" w:rsidRDefault="000353AA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5</w:t>
            </w:r>
          </w:p>
        </w:tc>
        <w:tc>
          <w:tcPr>
            <w:tcW w:w="4860" w:type="dxa"/>
            <w:shd w:val="clear" w:color="auto" w:fill="FFFFFF"/>
          </w:tcPr>
          <w:p w:rsidR="000353AA" w:rsidRPr="000353AA" w:rsidRDefault="000353AA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</w:tr>
      <w:tr w:rsidR="000353AA" w:rsidRPr="00A36951" w:rsidTr="00277A6A">
        <w:tc>
          <w:tcPr>
            <w:tcW w:w="399" w:type="dxa"/>
          </w:tcPr>
          <w:p w:rsidR="000353AA" w:rsidRPr="00A36951" w:rsidRDefault="000353AA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  <w:r w:rsidRPr="00A36951">
              <w:rPr>
                <w:b/>
                <w:sz w:val="36"/>
                <w:szCs w:val="36"/>
              </w:rPr>
              <w:t>6</w:t>
            </w:r>
          </w:p>
        </w:tc>
        <w:tc>
          <w:tcPr>
            <w:tcW w:w="4569" w:type="dxa"/>
          </w:tcPr>
          <w:p w:rsidR="000353AA" w:rsidRPr="00A36951" w:rsidRDefault="000353AA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  <w:tc>
          <w:tcPr>
            <w:tcW w:w="630" w:type="dxa"/>
            <w:shd w:val="clear" w:color="auto" w:fill="BFBFBF"/>
          </w:tcPr>
          <w:p w:rsidR="000353AA" w:rsidRPr="00A36951" w:rsidRDefault="000353AA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  <w:tc>
          <w:tcPr>
            <w:tcW w:w="450" w:type="dxa"/>
            <w:shd w:val="clear" w:color="auto" w:fill="FFFFFF"/>
          </w:tcPr>
          <w:p w:rsidR="000353AA" w:rsidRPr="000353AA" w:rsidRDefault="000353AA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6</w:t>
            </w:r>
          </w:p>
        </w:tc>
        <w:tc>
          <w:tcPr>
            <w:tcW w:w="4860" w:type="dxa"/>
            <w:shd w:val="clear" w:color="auto" w:fill="FFFFFF"/>
          </w:tcPr>
          <w:p w:rsidR="000353AA" w:rsidRPr="000353AA" w:rsidRDefault="000353AA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</w:tr>
      <w:tr w:rsidR="000353AA" w:rsidRPr="00A36951" w:rsidTr="00277A6A">
        <w:tc>
          <w:tcPr>
            <w:tcW w:w="399" w:type="dxa"/>
          </w:tcPr>
          <w:p w:rsidR="000353AA" w:rsidRPr="00A36951" w:rsidRDefault="000353AA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  <w:r w:rsidRPr="00A36951">
              <w:rPr>
                <w:b/>
                <w:sz w:val="36"/>
                <w:szCs w:val="36"/>
              </w:rPr>
              <w:t>7</w:t>
            </w:r>
          </w:p>
        </w:tc>
        <w:tc>
          <w:tcPr>
            <w:tcW w:w="4569" w:type="dxa"/>
          </w:tcPr>
          <w:p w:rsidR="000353AA" w:rsidRPr="00A36951" w:rsidRDefault="000353AA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  <w:tc>
          <w:tcPr>
            <w:tcW w:w="630" w:type="dxa"/>
            <w:shd w:val="clear" w:color="auto" w:fill="BFBFBF"/>
          </w:tcPr>
          <w:p w:rsidR="000353AA" w:rsidRPr="00A36951" w:rsidRDefault="000353AA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  <w:tc>
          <w:tcPr>
            <w:tcW w:w="450" w:type="dxa"/>
            <w:shd w:val="clear" w:color="auto" w:fill="FFFFFF"/>
          </w:tcPr>
          <w:p w:rsidR="000353AA" w:rsidRPr="000353AA" w:rsidRDefault="000353AA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7</w:t>
            </w:r>
          </w:p>
        </w:tc>
        <w:tc>
          <w:tcPr>
            <w:tcW w:w="4860" w:type="dxa"/>
            <w:shd w:val="clear" w:color="auto" w:fill="FFFFFF"/>
          </w:tcPr>
          <w:p w:rsidR="000353AA" w:rsidRPr="000353AA" w:rsidRDefault="000353AA" w:rsidP="00A36951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</w:tr>
    </w:tbl>
    <w:p w:rsidR="00A36951" w:rsidRPr="00A36951" w:rsidRDefault="00A36951" w:rsidP="00A36951">
      <w:pPr>
        <w:pStyle w:val="NoSpacing"/>
        <w:rPr>
          <w:b/>
          <w:sz w:val="36"/>
          <w:szCs w:val="36"/>
        </w:rPr>
      </w:pPr>
    </w:p>
    <w:sectPr w:rsidR="00A36951" w:rsidRPr="00A36951" w:rsidSect="00A369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77A6A" w:rsidRDefault="00277A6A" w:rsidP="00CB532C">
      <w:pPr>
        <w:spacing w:after="0" w:line="240" w:lineRule="auto"/>
      </w:pPr>
      <w:r>
        <w:separator/>
      </w:r>
    </w:p>
  </w:endnote>
  <w:endnote w:type="continuationSeparator" w:id="0">
    <w:p w:rsidR="00277A6A" w:rsidRDefault="00277A6A" w:rsidP="00CB53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32F9" w:rsidRDefault="00E432F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32F9" w:rsidRDefault="00E432F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32F9" w:rsidRDefault="00E432F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77A6A" w:rsidRDefault="00277A6A" w:rsidP="00CB532C">
      <w:pPr>
        <w:spacing w:after="0" w:line="240" w:lineRule="auto"/>
      </w:pPr>
      <w:r>
        <w:separator/>
      </w:r>
    </w:p>
  </w:footnote>
  <w:footnote w:type="continuationSeparator" w:id="0">
    <w:p w:rsidR="00277A6A" w:rsidRDefault="00277A6A" w:rsidP="00CB53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32F9" w:rsidRDefault="00E432F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B532C" w:rsidRPr="00CB532C" w:rsidRDefault="00CB532C" w:rsidP="00CB532C">
    <w:pPr>
      <w:pStyle w:val="NoSpacing"/>
      <w:jc w:val="right"/>
      <w:rPr>
        <w:sz w:val="14"/>
        <w:szCs w:val="14"/>
      </w:rPr>
    </w:pPr>
    <w:r w:rsidRPr="00CB532C">
      <w:rPr>
        <w:sz w:val="14"/>
        <w:szCs w:val="14"/>
      </w:rPr>
      <w:t>K</w:t>
    </w:r>
    <w:r w:rsidR="00E432F9">
      <w:rPr>
        <w:sz w:val="14"/>
        <w:szCs w:val="14"/>
      </w:rPr>
      <w:t xml:space="preserve">HSAA FORM </w:t>
    </w:r>
    <w:r w:rsidR="00E432F9">
      <w:rPr>
        <w:sz w:val="14"/>
        <w:szCs w:val="14"/>
      </w:rPr>
      <w:t>CC</w:t>
    </w:r>
    <w:bookmarkStart w:id="0" w:name="_GoBack"/>
    <w:bookmarkEnd w:id="0"/>
    <w:r w:rsidRPr="00CB532C">
      <w:rPr>
        <w:sz w:val="14"/>
        <w:szCs w:val="14"/>
      </w:rPr>
      <w:t>108</w:t>
    </w:r>
  </w:p>
  <w:p w:rsidR="00CB532C" w:rsidRPr="00CB532C" w:rsidRDefault="0002175F" w:rsidP="00CB532C">
    <w:pPr>
      <w:pStyle w:val="NoSpacing"/>
      <w:jc w:val="right"/>
      <w:rPr>
        <w:sz w:val="14"/>
        <w:szCs w:val="14"/>
      </w:rPr>
    </w:pPr>
    <w:r>
      <w:rPr>
        <w:sz w:val="14"/>
        <w:szCs w:val="14"/>
      </w:rPr>
      <w:t>REV. 9/13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32F9" w:rsidRDefault="00E432F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0MTYztjCzMDYyNjVS0lEKTi0uzszPAykwrAUAMGAgZywAAAA="/>
  </w:docVars>
  <w:rsids>
    <w:rsidRoot w:val="00A36951"/>
    <w:rsid w:val="0002175F"/>
    <w:rsid w:val="000353AA"/>
    <w:rsid w:val="00060351"/>
    <w:rsid w:val="00277A6A"/>
    <w:rsid w:val="00794D0F"/>
    <w:rsid w:val="008236F3"/>
    <w:rsid w:val="00A36951"/>
    <w:rsid w:val="00BF4944"/>
    <w:rsid w:val="00CB532C"/>
    <w:rsid w:val="00D92F33"/>
    <w:rsid w:val="00E15FFA"/>
    <w:rsid w:val="00E432F9"/>
    <w:rsid w:val="00FB3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0A239AD-0626-4BA8-A3EF-A24BC61BF1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6951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36951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69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36951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369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B532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B532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B532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B532C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1</Words>
  <Characters>2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tch Cope</dc:creator>
  <cp:keywords/>
  <cp:lastModifiedBy>Julian Tackett</cp:lastModifiedBy>
  <cp:revision>2</cp:revision>
  <cp:lastPrinted>2013-09-05T19:03:00Z</cp:lastPrinted>
  <dcterms:created xsi:type="dcterms:W3CDTF">2016-10-05T13:04:00Z</dcterms:created>
  <dcterms:modified xsi:type="dcterms:W3CDTF">2016-10-05T13:04:00Z</dcterms:modified>
</cp:coreProperties>
</file>